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dwife</w:t>
      </w:r>
      <w:r>
        <w:t xml:space="preserve"> </w:t>
      </w:r>
      <w:r>
        <w:t xml:space="preserve">Position</w:t>
      </w:r>
      <w:r>
        <w:t xml:space="preserve"> </w:t>
      </w:r>
      <w:r>
        <w:t xml:space="preserve">in</w:t>
      </w:r>
      <w:r>
        <w:t xml:space="preserve"> </w:t>
      </w:r>
      <w:r>
        <w:t xml:space="preserve">Venezuela</w:t>
      </w:r>
      <w:r>
        <w:t xml:space="preserve"> </w:t>
      </w:r>
      <w:r>
        <w:t xml:space="preserve">Caracas</w:t>
      </w:r>
    </w:p>
    <w:bookmarkStart w:id="26" w:name="X0fd30052c6a404c3f0c100b0c6f2c4e43df8a51"/>
    <w:p>
      <w:pPr>
        <w:pStyle w:val="Heading1"/>
      </w:pPr>
      <w:r>
        <w:t xml:space="preserve">Cover Letter for Midwife Position in Venezuela Caracas</w:t>
      </w:r>
    </w:p>
    <w:p>
      <w:pPr>
        <w:pStyle w:val="FirstParagraph"/>
      </w:pPr>
      <w:r>
        <w:t xml:space="preserve">Dear [Hiring Manager's Name],</w:t>
      </w:r>
    </w:p>
    <w:p>
      <w:pPr>
        <w:pStyle w:val="BodyText"/>
      </w:pPr>
      <w:r>
        <w:t xml:space="preserve">I am writing to express my enthusiastic interest in the Midwife position at [Hospital/Clinic Name] in Venezuela Caracas. As a dedicated and experienced midwife with over [X years] of professional practice, I am eager to contribute my skills, knowledge, and passion for maternal healthcare to support the vital work being done in this dynamic and culturally rich city. My commitment to empowering women through compassionate care aligns perfectly with the mission of your institution, and I am confident that my background makes me a strong candidate for this role.</w:t>
      </w:r>
    </w:p>
    <w:bookmarkStart w:id="20" w:name="professional-background-as-a-midwife"/>
    <w:p>
      <w:pPr>
        <w:pStyle w:val="Heading2"/>
      </w:pPr>
      <w:r>
        <w:t xml:space="preserve">Professional Background as a Midwife</w:t>
      </w:r>
    </w:p>
    <w:p>
      <w:pPr>
        <w:pStyle w:val="FirstParagraph"/>
      </w:pPr>
      <w:r>
        <w:t xml:space="preserve">Throughout my career as a Midwife, I have focused on providing holistic, patient-centered care to women during pregnancy, labor, and the postpartum period. My experience spans diverse healthcare settings, including public clinics, private maternity centers, and community outreach programs. I have worked closely with expectant mothers from various socioeconomic backgrounds, ensuring that each individual receives personalized attention and evidence-based support. This experience has not only honed my clinical expertise but also deepened my understanding of the unique challenges faced by women in different communities.</w:t>
      </w:r>
    </w:p>
    <w:p>
      <w:pPr>
        <w:pStyle w:val="BodyText"/>
      </w:pPr>
      <w:r>
        <w:t xml:space="preserve">One of the most rewarding aspects of being a Midwife is the opportunity to build trust with patients and their families. I believe that every woman deserves to feel safe, informed, and empowered throughout her journey into motherhood. In my previous roles, I have successfully facilitated natural childbirths, managed high-risk pregnancies, and provided postnatal care that prioritizes both physical and emotional well-being. My ability to remain calm under pressure and communicate effectively with patients has allowed me to navigate complex situations with confidence.</w:t>
      </w:r>
    </w:p>
    <w:bookmarkEnd w:id="20"/>
    <w:bookmarkStart w:id="21" w:name="X63e0fee8b790e4e406e3870023722c14c87486c"/>
    <w:p>
      <w:pPr>
        <w:pStyle w:val="Heading2"/>
      </w:pPr>
      <w:r>
        <w:t xml:space="preserve">Adaptability in Diverse Healthcare Environments</w:t>
      </w:r>
    </w:p>
    <w:p>
      <w:pPr>
        <w:pStyle w:val="FirstParagraph"/>
      </w:pPr>
      <w:r>
        <w:t xml:space="preserve">As a Midwife, I have consistently demonstrated adaptability in challenging healthcare environments. In Venezuela, where access to resources can vary significantly depending on location and economic conditions, I have learned to prioritize efficiency and creativity in delivering care. Whether working with limited medical supplies or collaborating with local health workers to educate communities about prenatal care, I remain committed to finding solutions that benefit patients. This resilience is particularly relevant in Venezuela Caracas, where the healthcare system faces unique challenges but also offers opportunities to make a meaningful impact.</w:t>
      </w:r>
    </w:p>
    <w:p>
      <w:pPr>
        <w:pStyle w:val="BodyText"/>
      </w:pPr>
      <w:r>
        <w:t xml:space="preserve">My work in Caracas would be guided by a deep respect for the cultural and social context of the region. I understand that maternal health outcomes are closely tied to factors such as education, access to services, and community support. By leveraging my skills as a Midwife, I aim to contribute to initiatives that promote equitable healthcare access and empower women to make informed decisions about their bodies and their families’ futures.</w:t>
      </w:r>
    </w:p>
    <w:bookmarkEnd w:id="21"/>
    <w:bookmarkStart w:id="22" w:name="skills-and-expertise"/>
    <w:p>
      <w:pPr>
        <w:pStyle w:val="Heading2"/>
      </w:pPr>
      <w:r>
        <w:t xml:space="preserve">Skills and Expertise</w:t>
      </w:r>
    </w:p>
    <w:p>
      <w:pPr>
        <w:pStyle w:val="FirstParagraph"/>
      </w:pPr>
      <w:r>
        <w:t xml:space="preserve">As a Midwife, I possess a comprehensive skill set that includes prenatal and postnatal care, labor support, newborn care, and family education. I am proficient in using medical technology for monitoring fetal health and have extensive training in emergency obstetric procedures. My ability to assess risks and collaborate with other healthcare professionals ensures that patients receive timely interventions when needed.</w:t>
      </w:r>
    </w:p>
    <w:p>
      <w:pPr>
        <w:pStyle w:val="BodyText"/>
      </w:pPr>
      <w:r>
        <w:t xml:space="preserve">Communication is another cornerstone of my practice. I believe that clear, empathetic communication fosters trust and reduces anxiety during pregnancy and childbirth. I am fluent in [language(s) relevant to Venezuela, e.g., Spanish], which allows me to connect with patients on a personal level and provide care that is culturally sensitive. Additionally, I have experience leading workshops on topics such as nutrition during pregnancy, pain management techniques, and postpartum mental health awareness.</w:t>
      </w:r>
    </w:p>
    <w:bookmarkEnd w:id="22"/>
    <w:bookmarkStart w:id="23" w:name="X4165c59dfc514f051bf0cc670ce885e93f9c5ff"/>
    <w:p>
      <w:pPr>
        <w:pStyle w:val="Heading2"/>
      </w:pPr>
      <w:r>
        <w:t xml:space="preserve">Commitment to Community and Patient-Centered Care</w:t>
      </w:r>
    </w:p>
    <w:p>
      <w:pPr>
        <w:pStyle w:val="FirstParagraph"/>
      </w:pPr>
      <w:r>
        <w:t xml:space="preserve">My dedication to midwifery extends beyond clinical practice. I am deeply committed to community health initiatives that address the root causes of maternal morbidity and mortality. In previous roles, I have volunteered with organizations that provide free prenatal checkups, distribute educational materials, and advocate for policy changes to improve access to maternal healthcare. These experiences have reinforced my belief that every woman deserves dignity, respect, and quality care—principles I would carry into my work in Venezuela Caracas.</w:t>
      </w:r>
    </w:p>
    <w:p>
      <w:pPr>
        <w:pStyle w:val="BodyText"/>
      </w:pPr>
      <w:r>
        <w:t xml:space="preserve">In Caracas, I am particularly interested in collaborating with local midwives and healthcare providers to strengthen the network of support for expectant mothers. By sharing knowledge and resources, we can create a more resilient healthcare system that prioritizes the needs of women and their families. I am also eager to learn from the unique practices and traditions of Venezuelan communities, which can enrich my approach to care.</w:t>
      </w:r>
    </w:p>
    <w:bookmarkEnd w:id="23"/>
    <w:bookmarkStart w:id="24" w:name="why-venezuela-caracas"/>
    <w:p>
      <w:pPr>
        <w:pStyle w:val="Heading2"/>
      </w:pPr>
      <w:r>
        <w:t xml:space="preserve">Why Venezuela Caracas?</w:t>
      </w:r>
    </w:p>
    <w:p>
      <w:pPr>
        <w:pStyle w:val="FirstParagraph"/>
      </w:pPr>
      <w:r>
        <w:t xml:space="preserve">Venezuela Caracas holds a special place in my professional journey. The city’s vibrant culture, historical significance, and growing healthcare initiatives have inspired me to contribute my expertise here. While I am aware of the challenges that the healthcare sector in Venezuela faces, I am motivated by the opportunity to make a difference in a region where maternal health is both a critical issue and a source of hope for future generations.</w:t>
      </w:r>
    </w:p>
    <w:p>
      <w:pPr>
        <w:pStyle w:val="BodyText"/>
      </w:pPr>
      <w:r>
        <w:t xml:space="preserve">My decision to apply for this position is rooted in my belief that every woman, regardless of her circumstances, deserves access to skilled midwifery care. In Caracas, I see the potential to create lasting change by supporting women through their most vulnerable and transformative moments. I am confident that my background as a Midwife, combined with my passion for community-driven healthcare, will enable me to contribute meaningfully to your team.</w:t>
      </w:r>
    </w:p>
    <w:bookmarkEnd w:id="24"/>
    <w:bookmarkStart w:id="25" w:name="conclusion"/>
    <w:p>
      <w:pPr>
        <w:pStyle w:val="Heading2"/>
      </w:pPr>
      <w:r>
        <w:t xml:space="preserve">Conclusion</w:t>
      </w:r>
    </w:p>
    <w:p>
      <w:pPr>
        <w:pStyle w:val="FirstParagraph"/>
      </w:pPr>
      <w:r>
        <w:t xml:space="preserve">Thank you for considering my application for the Midwife position at [Hospital/Clinic Name] in Venezuela Caracas. I am eager to bring my skills, experience, and dedication to your institution and support the important work of improving maternal health outcomes in this community. I would welcome the opportunity to discuss how my qualifications align with your needs and how I can contribute to the continued success of your team.</w:t>
      </w:r>
    </w:p>
    <w:p>
      <w:pPr>
        <w:pStyle w:val="BodyText"/>
      </w:pPr>
      <w:r>
        <w:t xml:space="preserve">Please feel free to contact me at [your phone number] or [your email address] at your earliest convenience. I look forward to the possibility of working together to empower women and promote healthy, joyful births in Venezuela Caracas.</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dwife Position in Venezuela Caracas</dc:title>
  <dc:creator/>
  <cp:keywords/>
  <dcterms:created xsi:type="dcterms:W3CDTF">2025-12-12T03:41:48Z</dcterms:created>
  <dcterms:modified xsi:type="dcterms:W3CDTF">2025-12-12T03:41:48Z</dcterms:modified>
</cp:coreProperties>
</file>

<file path=docProps/custom.xml><?xml version="1.0" encoding="utf-8"?>
<Properties xmlns="http://schemas.openxmlformats.org/officeDocument/2006/custom-properties" xmlns:vt="http://schemas.openxmlformats.org/officeDocument/2006/docPropsVTypes"/>
</file>